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C25AE1" w14:textId="77777777" w:rsidR="00AE7841" w:rsidRDefault="00414B3F">
      <w:pPr>
        <w:pStyle w:val="Title"/>
      </w:pPr>
      <w:r>
        <w:t>Descriptive Statistics</w:t>
      </w:r>
    </w:p>
    <w:p w14:paraId="0D25594F" w14:textId="77777777" w:rsidR="00AE7841" w:rsidRDefault="00414B3F">
      <w:pPr>
        <w:pStyle w:val="Author"/>
      </w:pPr>
      <w:r>
        <w:t>Nicolas Restrepo</w:t>
      </w:r>
    </w:p>
    <w:p w14:paraId="6CDFF101" w14:textId="77777777" w:rsidR="00AE7841" w:rsidRDefault="00414B3F">
      <w:pPr>
        <w:pStyle w:val="Date"/>
      </w:pPr>
      <w:r>
        <w:t>4/3/2020</w:t>
      </w:r>
    </w:p>
    <w:p w14:paraId="662DB43D" w14:textId="77777777" w:rsidR="00AE7841" w:rsidRDefault="00414B3F">
      <w:pPr>
        <w:pStyle w:val="Heading2"/>
      </w:pPr>
      <w:bookmarkStart w:id="0" w:name="study-1"/>
      <w:r>
        <w:t>Study 1</w:t>
      </w:r>
      <w:bookmarkEnd w:id="0"/>
    </w:p>
    <w:p w14:paraId="12521F7D" w14:textId="01D1114F" w:rsidR="00CE69C0" w:rsidRDefault="00414B3F">
      <w:pPr>
        <w:pStyle w:val="FirstParagraph"/>
        <w:rPr>
          <w:noProof/>
        </w:rPr>
      </w:pPr>
      <w:r>
        <w:t>Here, I present figures showing the distribution of the data collected in study one. Here, are the ratings for the immorality of scenarios, their h</w:t>
      </w:r>
      <w:r w:rsidR="00CE69C0">
        <w:t>armfulness and unexpectedness:</w:t>
      </w:r>
    </w:p>
    <w:p w14:paraId="6E0970D8" w14:textId="4C91A917" w:rsidR="00CE69C0" w:rsidRDefault="00CE69C0">
      <w:pPr>
        <w:pStyle w:val="FirstParagraph"/>
        <w:rPr>
          <w:noProof/>
        </w:rPr>
      </w:pPr>
    </w:p>
    <w:p w14:paraId="0B10A357" w14:textId="1856EBC4" w:rsidR="00CE69C0" w:rsidRDefault="00CE69C0" w:rsidP="00CE69C0">
      <w:pPr>
        <w:pStyle w:val="BodyText"/>
      </w:pPr>
    </w:p>
    <w:p w14:paraId="599F89A8" w14:textId="5870C87F" w:rsidR="00CE69C0" w:rsidRDefault="00CE69C0" w:rsidP="00CE69C0">
      <w:pPr>
        <w:pStyle w:val="BodyText"/>
      </w:pPr>
    </w:p>
    <w:p w14:paraId="79C8A180" w14:textId="77777777" w:rsidR="00CE69C0" w:rsidRPr="00CE69C0" w:rsidRDefault="00CE69C0" w:rsidP="00CE69C0">
      <w:pPr>
        <w:pStyle w:val="BodyText"/>
      </w:pPr>
    </w:p>
    <w:p w14:paraId="02687230" w14:textId="4D1448A2" w:rsidR="00AE7841" w:rsidRDefault="00CE69C0">
      <w:pPr>
        <w:pStyle w:val="FirstParagraph"/>
      </w:pPr>
      <w:r>
        <w:rPr>
          <w:noProof/>
        </w:rPr>
        <w:drawing>
          <wp:inline distT="0" distB="0" distL="0" distR="0" wp14:anchorId="3AEB5AB8" wp14:editId="162A6C38">
            <wp:extent cx="5529263" cy="43529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rm_summary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0485" cy="436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F14FBC" w14:textId="050E8C16" w:rsidR="00AE7841" w:rsidRDefault="00414B3F">
      <w:pPr>
        <w:pStyle w:val="BodyText"/>
      </w:pPr>
      <w:r>
        <w:rPr>
          <w:noProof/>
        </w:rPr>
        <w:lastRenderedPageBreak/>
        <w:drawing>
          <wp:inline distT="0" distB="0" distL="0" distR="0" wp14:anchorId="6F98187E" wp14:editId="72108749">
            <wp:extent cx="5253038" cy="3619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morality_summary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738" cy="363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8CD742" w14:textId="06C02551" w:rsidR="00AE7841" w:rsidRDefault="00AE7841">
      <w:pPr>
        <w:pStyle w:val="BodyText"/>
      </w:pPr>
    </w:p>
    <w:p w14:paraId="57C5EE01" w14:textId="77777777" w:rsidR="00CE69C0" w:rsidRDefault="00414B3F" w:rsidP="00CE69C0">
      <w:pPr>
        <w:pStyle w:val="BodyText"/>
      </w:pPr>
      <w:r>
        <w:rPr>
          <w:noProof/>
        </w:rPr>
        <w:drawing>
          <wp:inline distT="0" distB="0" distL="0" distR="0" wp14:anchorId="262B7A95" wp14:editId="0745CF93">
            <wp:extent cx="5262563" cy="412430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expected_summary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457" cy="413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" w:name="study-2"/>
    </w:p>
    <w:p w14:paraId="722280C5" w14:textId="0E832242" w:rsidR="00AE7841" w:rsidRDefault="00414B3F" w:rsidP="00CE69C0">
      <w:pPr>
        <w:pStyle w:val="Heading1"/>
      </w:pPr>
      <w:r>
        <w:lastRenderedPageBreak/>
        <w:t>Study 2</w:t>
      </w:r>
      <w:bookmarkEnd w:id="1"/>
    </w:p>
    <w:p w14:paraId="30B2FF2D" w14:textId="77777777" w:rsidR="00AE7841" w:rsidRDefault="00414B3F">
      <w:pPr>
        <w:pStyle w:val="FirstParagraph"/>
      </w:pPr>
      <w:r>
        <w:t>N</w:t>
      </w:r>
      <w:r>
        <w:t>ext, I present the descriptive plots for the reaction ti</w:t>
      </w:r>
      <w:r>
        <w:t>me data collected in Study 2.</w:t>
      </w:r>
    </w:p>
    <w:p w14:paraId="5DF433B1" w14:textId="050090D8" w:rsidR="00AE7841" w:rsidRDefault="00CE69C0">
      <w:pPr>
        <w:pStyle w:val="BodyText"/>
      </w:pPr>
      <w:r>
        <w:rPr>
          <w:noProof/>
        </w:rPr>
        <w:drawing>
          <wp:inline distT="0" distB="0" distL="0" distR="0" wp14:anchorId="01C15A88" wp14:editId="4977853C">
            <wp:extent cx="4110038" cy="358111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2_summary_harm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9413" cy="360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  <w:r w:rsidR="00414B3F">
        <w:rPr>
          <w:noProof/>
        </w:rPr>
        <w:drawing>
          <wp:inline distT="0" distB="0" distL="0" distR="0" wp14:anchorId="4501D41B" wp14:editId="2EB8D2D1">
            <wp:extent cx="4128770" cy="336708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2_summary_imm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463" cy="338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FF0A" w14:textId="258F7AA5" w:rsidR="00AE7841" w:rsidRDefault="00AE7841">
      <w:pPr>
        <w:pStyle w:val="BodyText"/>
      </w:pPr>
    </w:p>
    <w:sectPr w:rsidR="00AE78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2A0B16" w14:textId="77777777" w:rsidR="00414B3F" w:rsidRDefault="00414B3F">
      <w:pPr>
        <w:spacing w:after="0"/>
      </w:pPr>
      <w:r>
        <w:separator/>
      </w:r>
    </w:p>
  </w:endnote>
  <w:endnote w:type="continuationSeparator" w:id="0">
    <w:p w14:paraId="2B55444F" w14:textId="77777777" w:rsidR="00414B3F" w:rsidRDefault="00414B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0D7B63" w14:textId="77777777" w:rsidR="00414B3F" w:rsidRDefault="00414B3F">
      <w:r>
        <w:separator/>
      </w:r>
    </w:p>
  </w:footnote>
  <w:footnote w:type="continuationSeparator" w:id="0">
    <w:p w14:paraId="201FC4FF" w14:textId="77777777" w:rsidR="00414B3F" w:rsidRDefault="00414B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9D4B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14B3F"/>
    <w:rsid w:val="004E29B3"/>
    <w:rsid w:val="00590D07"/>
    <w:rsid w:val="00784D58"/>
    <w:rsid w:val="008D6863"/>
    <w:rsid w:val="00AE7841"/>
    <w:rsid w:val="00B86B75"/>
    <w:rsid w:val="00BC48D5"/>
    <w:rsid w:val="00C36279"/>
    <w:rsid w:val="00CE69C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7131F"/>
  <w15:docId w15:val="{E7759536-E847-42D8-8674-49EDF1BA9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1</Words>
  <Characters>294</Characters>
  <Application>Microsoft Office Word</Application>
  <DocSecurity>0</DocSecurity>
  <Lines>2</Lines>
  <Paragraphs>1</Paragraphs>
  <ScaleCrop>false</ScaleCrop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Statistics</dc:title>
  <dc:creator>Nicolas Restrepo</dc:creator>
  <cp:keywords/>
  <cp:lastModifiedBy>Nicolas Restrepo Ochoa</cp:lastModifiedBy>
  <cp:revision>2</cp:revision>
  <dcterms:created xsi:type="dcterms:W3CDTF">2020-04-03T13:51:00Z</dcterms:created>
  <dcterms:modified xsi:type="dcterms:W3CDTF">2020-04-03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/2020</vt:lpwstr>
  </property>
  <property fmtid="{D5CDD505-2E9C-101B-9397-08002B2CF9AE}" pid="3" name="output">
    <vt:lpwstr/>
  </property>
</Properties>
</file>